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 xml:space="preserve">Prof. Paolo </w:t>
      </w:r>
      <w:proofErr w:type="spellStart"/>
      <w:r w:rsidRPr="00A052B6">
        <w:t>Lugli</w:t>
      </w:r>
      <w:proofErr w:type="spellEnd"/>
      <w:r w:rsidRPr="00A052B6">
        <w:t xml:space="preserve">, our Rector, and Prof. Ulrike </w:t>
      </w:r>
      <w:proofErr w:type="spellStart"/>
      <w:r w:rsidRPr="00A052B6">
        <w:t>Tappeiner</w:t>
      </w:r>
      <w:proofErr w:type="spellEnd"/>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24B5398D" w14:textId="755B9D9B" w:rsidR="00983871" w:rsidRPr="002257AA" w:rsidRDefault="00983871" w:rsidP="002A6B39">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4D7A67DE" w14:textId="64B07E3E" w:rsidR="00983871" w:rsidRPr="00983871" w:rsidRDefault="00983871" w:rsidP="00983871">
      <w:pPr>
        <w:sectPr w:rsidR="00983871" w:rsidRPr="00983871" w:rsidSect="00D75968">
          <w:pgSz w:w="11910" w:h="16840" w:code="9"/>
          <w:pgMar w:top="1440" w:right="1440" w:bottom="1440" w:left="144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3D583106" w14:textId="38AC2064"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11248C69" w14:textId="2BA9FFF0"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AE1E79" w:rsidRPr="00AE1E79">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AE1E79" w:rsidRPr="00AE1E79">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AE1E79" w:rsidRPr="00AE1E79">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AE1E79" w:rsidRPr="00AE1E79">
            <w:rPr>
              <w:color w:val="000000"/>
            </w:rPr>
            <w:t>(4)</w:t>
          </w:r>
        </w:sdtContent>
      </w:sdt>
      <w:r>
        <w:rPr>
          <w:color w:val="000000"/>
        </w:rPr>
        <w:t>.</w:t>
      </w:r>
      <w:r w:rsidR="009E5D61">
        <w:rPr>
          <w:color w:val="000000"/>
        </w:rPr>
        <w:t xml:space="preserve"> </w:t>
      </w:r>
    </w:p>
    <w:p w14:paraId="1FB3B657" w14:textId="1EB38684"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AE1E79" w:rsidRPr="00AE1E79">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AE1E79" w:rsidRPr="00AE1E79">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AE1E79" w:rsidRPr="00AE1E79">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AE1E79" w:rsidRPr="00AE1E79">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AE1E79" w:rsidRPr="00AE1E79">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AE1E79" w:rsidRPr="00AE1E79">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AE1E79" w:rsidRPr="00AE1E79">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AE1E79" w:rsidRPr="00AE1E79">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AE1E79" w:rsidRPr="00AE1E79">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AE1E79" w:rsidRPr="00AE1E79">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AE1E79" w:rsidRPr="00AE1E79">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AE1E79" w:rsidRPr="00AE1E79">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AE1E79" w:rsidRPr="00AE1E79">
            <w:rPr>
              <w:color w:val="000000"/>
            </w:rPr>
            <w:t>(17)</w:t>
          </w:r>
        </w:sdtContent>
      </w:sdt>
      <w:r w:rsidR="009374A7">
        <w:t>.</w:t>
      </w:r>
    </w:p>
    <w:p w14:paraId="291CD587" w14:textId="671EABD9"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AE1E79" w:rsidRPr="00AE1E79">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AE1E79" w:rsidRPr="00AE1E79">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AE1E79" w:rsidRPr="00AE1E79">
            <w:rPr>
              <w:color w:val="000000"/>
            </w:rPr>
            <w:t>(20)</w:t>
          </w:r>
        </w:sdtContent>
      </w:sdt>
      <w:r w:rsidR="009374A7">
        <w:rPr>
          <w:color w:val="000000"/>
        </w:rPr>
        <w:t>.</w:t>
      </w:r>
    </w:p>
    <w:p w14:paraId="664D8F3F" w14:textId="1B6C81DE"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AE1E79" w:rsidRPr="00AE1E79">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AE1E79" w:rsidRPr="00AE1E79">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AE1E79" w:rsidRPr="00AE1E79">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AE1E79" w:rsidRPr="00AE1E79">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164BF594"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AE1E79" w:rsidRPr="00AE1E79">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AE1E79" w:rsidRPr="00AE1E79">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AE1E79" w:rsidRPr="00AE1E79">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AE1E79" w:rsidRPr="00AE1E79">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1, Block2, Block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 xml:space="preserve">[17 Failure Factors]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7E0B42">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4B56A9">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3B01876B" w:rsidR="00954D91" w:rsidRDefault="00954D91" w:rsidP="004B56A9">
      <w:r>
        <w:fldChar w:fldCharType="begin"/>
      </w:r>
      <w:r>
        <w:instrText xml:space="preserve"> REF _Ref116761075 \h </w:instrText>
      </w:r>
      <w:r w:rsidR="004B56A9">
        <w:instrText xml:space="preserve">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0E40809" w14:textId="740B21F4" w:rsidR="000A2935" w:rsidRPr="000A2935" w:rsidRDefault="00000000" w:rsidP="004B56A9">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AE1E79" w:rsidRPr="00AE1E79">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AE1E79" w:rsidRPr="00AE1E79">
            <w:rPr>
              <w:color w:val="000000"/>
            </w:rPr>
            <w:t>(2)</w:t>
          </w:r>
        </w:sdtContent>
      </w:sdt>
      <w:r w:rsidR="00763AE6" w:rsidRPr="000A2935">
        <w:rPr>
          <w:color w:val="000000"/>
        </w:rPr>
        <w:t>.</w:t>
      </w:r>
    </w:p>
    <w:p w14:paraId="19DBF85C" w14:textId="027C961C" w:rsidR="000A2935" w:rsidRDefault="00E30953" w:rsidP="004B56A9">
      <w:pPr>
        <w:numPr>
          <w:ilvl w:val="0"/>
          <w:numId w:val="10"/>
        </w:numPr>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AE1E79" w:rsidRPr="00AE1E79">
            <w:rPr>
              <w:color w:val="000000"/>
            </w:rPr>
            <w:t>(29)</w:t>
          </w:r>
        </w:sdtContent>
      </w:sdt>
      <w:r w:rsidR="008D3336">
        <w:t>.</w:t>
      </w:r>
    </w:p>
    <w:p w14:paraId="51D0CE80" w14:textId="2DD9D36E" w:rsidR="000A2935" w:rsidRDefault="00000000" w:rsidP="004B56A9">
      <w:pPr>
        <w:numPr>
          <w:ilvl w:val="0"/>
          <w:numId w:val="10"/>
        </w:num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AE1E79" w:rsidRPr="00AE1E79">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AE1E79" w:rsidRPr="00AE1E79">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2A3FFE3B" w14:textId="6AF16C2C" w:rsidR="00C64091" w:rsidRDefault="00C64091" w:rsidP="004B56A9">
      <w:pPr>
        <w:numPr>
          <w:ilvl w:val="0"/>
          <w:numId w:val="10"/>
        </w:numPr>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44707D98"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AE1E79" w:rsidRPr="00AE1E79">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AE1E79" w:rsidRPr="00AE1E79">
            <w:rPr>
              <w:rStyle w:val="Hyperlink"/>
              <w:color w:val="000000"/>
              <w:u w:val="none"/>
            </w:rPr>
            <w:t>(31)</w:t>
          </w:r>
        </w:sdtContent>
      </w:sdt>
      <w:r w:rsidR="00437AF0">
        <w:rPr>
          <w:rStyle w:val="Hyperlink"/>
          <w:color w:val="000000"/>
          <w:u w:val="none"/>
        </w:rPr>
        <w:t>.</w:t>
      </w:r>
    </w:p>
    <w:p w14:paraId="6462870B" w14:textId="5083FDF3"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AE1E79" w:rsidRPr="00AE1E79">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AE1E79" w:rsidRPr="00AE1E79">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7E60C616"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AE1E79" w:rsidRPr="00AE1E79">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19BFDE8A"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AE1E79" w:rsidRPr="00AE1E79">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AE1E79" w:rsidRPr="00AE1E79">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453D0EF6"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AE1E79" w:rsidRPr="00AE1E79">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70677B3E"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AE1E79" w:rsidRPr="00AE1E79">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76D4B700"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AE1E79" w:rsidRPr="00AE1E79">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AE1E79" w:rsidRPr="00AE1E79">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0BAE38D8"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AE1E79" w:rsidRPr="00AE1E79">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6E1FF97A"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AE1E79" w:rsidRPr="00AE1E79">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3A136D02"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AE1E79" w:rsidRPr="00AE1E79">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11437953"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871880114"/>
          <w:placeholder>
            <w:docPart w:val="B19BFAE5B1D04EB3B0D4717131C5D08E"/>
          </w:placeholder>
        </w:sdtPr>
        <w:sdtContent>
          <w:r w:rsidR="00AE1E79" w:rsidRPr="00AE1E79">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72D951B3"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444156980"/>
          <w:placeholder>
            <w:docPart w:val="DefaultPlaceholder_-1854013440"/>
          </w:placeholder>
        </w:sdtPr>
        <w:sdtContent>
          <w:r w:rsidR="00AE1E79" w:rsidRPr="00AE1E79">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2CE89F3A"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AE1E79" w:rsidRPr="00AE1E79">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120B84B5"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AE1E79" w:rsidRPr="00AE1E79">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0B9E868D"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AE1E79" w:rsidRPr="00AE1E79">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 xml:space="preserve">The 17 failures factors </w:t>
      </w:r>
      <w:proofErr w:type="gramStart"/>
      <w:r w:rsidRPr="001B1BAA">
        <w:t>is</w:t>
      </w:r>
      <w:proofErr w:type="gramEnd"/>
      <w:r w:rsidRPr="001B1BAA">
        <w:t xml:space="preserve">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 xml:space="preserve">the </w:t>
      </w:r>
      <w:proofErr w:type="gramStart"/>
      <w:r w:rsidR="00756D00">
        <w:t>17 f</w:t>
      </w:r>
      <w:r w:rsidRPr="006B6899">
        <w:t>ailure</w:t>
      </w:r>
      <w:proofErr w:type="gramEnd"/>
      <w:r w:rsidRPr="006B6899">
        <w:t xml:space="preserv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3583A85B"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AE1E79" w:rsidRPr="006B6899">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6A9928FD"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AE1E79" w:rsidRPr="006B6899">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05947772"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AE1E79" w:rsidRPr="008735BA">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029CD296"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AE1E79" w:rsidRPr="00AE1E79">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499189A3"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AE1E79" w:rsidRPr="00AE1E79">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w:t>
      </w:r>
      <w:proofErr w:type="gramStart"/>
      <w:r w:rsidRPr="000B3B1F">
        <w:rPr>
          <w:w w:val="105"/>
        </w:rPr>
        <w:t>market</w:t>
      </w:r>
      <w:r w:rsidR="00680F59">
        <w:rPr>
          <w:w w:val="105"/>
        </w:rPr>
        <w:t>,</w:t>
      </w:r>
      <w:proofErr w:type="gramEnd"/>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1B72A01D"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AE1E79" w:rsidRPr="00AE1E79">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7444035A"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AE1E79" w:rsidRPr="00AE1E79">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w:t>
      </w:r>
      <w:proofErr w:type="gramStart"/>
      <w:r w:rsidRPr="00C74C68">
        <w:rPr>
          <w:w w:val="105"/>
        </w:rPr>
        <w:t>plan,</w:t>
      </w:r>
      <w:proofErr w:type="gramEnd"/>
      <w:r w:rsidRPr="00C74C68">
        <w:rPr>
          <w:w w:val="105"/>
        </w:rPr>
        <w:t xml:space="preserve">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34CB0897"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AE1E79" w:rsidRPr="00AE1E79">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38F6CF2F"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AE1E79" w:rsidRPr="00AE1E79">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1BF1BC10"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AE1E79" w:rsidRPr="00AE1E79">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77777777"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AE1E79" w:rsidRPr="00AE1E79">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t xml:space="preserve">A startup for building ARM </w:t>
      </w:r>
      <w:r w:rsidR="00C717CD">
        <w:rPr>
          <w:w w:val="105"/>
        </w:rPr>
        <w:t>CPU and</w:t>
      </w:r>
      <w:r w:rsidR="005438DE">
        <w:rPr>
          <w:w w:val="105"/>
        </w:rPr>
        <w:t xml:space="preserve"> supported by Intel, the startup fail because they produce </w:t>
      </w:r>
      <w:proofErr w:type="gramStart"/>
      <w:r w:rsidR="005438DE">
        <w:rPr>
          <w:w w:val="105"/>
        </w:rPr>
        <w:t>32 bit</w:t>
      </w:r>
      <w:proofErr w:type="gramEnd"/>
      <w:r w:rsidR="005438DE">
        <w:rPr>
          <w:w w:val="105"/>
        </w:rPr>
        <w:t xml:space="preserve">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61AC7B59"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AE1E79" w:rsidRPr="00AE1E79">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AE1E79" w:rsidRPr="00AE1E79">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8697902"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AE1E79" w:rsidRPr="00AE1E79">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Pr="00D22306">
        <w:rPr>
          <w:b/>
          <w:bCs/>
        </w:rPr>
        <w:t>Exemplar cases:</w:t>
      </w:r>
      <w:r w:rsidR="00266161" w:rsidRPr="00D22306">
        <w:rPr>
          <w:b/>
          <w:bCs/>
        </w:rPr>
        <w:tab/>
      </w:r>
      <w:r w:rsidR="00266161" w:rsidRPr="00D22306">
        <w:rPr>
          <w:b/>
          <w:bCs/>
        </w:rPr>
        <w:br/>
      </w:r>
      <w:proofErr w:type="spellStart"/>
      <w:r w:rsidRPr="00D22306">
        <w:rPr>
          <w:b/>
          <w:bCs/>
        </w:rPr>
        <w:t>Schaft</w:t>
      </w:r>
      <w:proofErr w:type="spellEnd"/>
      <w:r w:rsidRPr="00D22306">
        <w:br/>
      </w:r>
      <w:proofErr w:type="gramStart"/>
      <w:r w:rsidR="00ED6BC4">
        <w:t>This  startup</w:t>
      </w:r>
      <w:r w:rsidR="00112E90">
        <w:t>s</w:t>
      </w:r>
      <w:proofErr w:type="gramEnd"/>
      <w:r w:rsidR="00ED6BC4">
        <w:t xml:space="preserve"> </w:t>
      </w:r>
      <w:r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118A9558"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AE1E79" w:rsidRPr="00AE1E79">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670CC547"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AE1E79" w:rsidRPr="00AE1E79">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w:t>
      </w:r>
      <w:proofErr w:type="gramStart"/>
      <w:r w:rsidR="009B6D97">
        <w:t xml:space="preserve">decided </w:t>
      </w:r>
      <w:r w:rsidRPr="00D22306">
        <w:t xml:space="preserve"> to</w:t>
      </w:r>
      <w:proofErr w:type="gramEnd"/>
      <w:r w:rsidRPr="00D22306">
        <w:t xml:space="preserve">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3DCCCA70"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AE1E79" w:rsidRPr="00AE1E79">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1A8B9A6C"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AE1E79" w:rsidRPr="00AE1E79">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w:t>
      </w:r>
      <w:proofErr w:type="gramStart"/>
      <w:r w:rsidR="001E42C1">
        <w:t>fail</w:t>
      </w:r>
      <w:proofErr w:type="gramEnd"/>
      <w:r w:rsidR="001E42C1">
        <w:t>.</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4D96462C"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AE1E79" w:rsidRPr="00AE1E79">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3AEF4D7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AE1E79" w:rsidRPr="00AE1E79">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AE1E79" w:rsidRPr="00AE1E79">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74391033" w14:textId="77777777" w:rsidR="00AE1E79" w:rsidRDefault="00AE1E79">
          <w:pPr>
            <w:autoSpaceDE w:val="0"/>
            <w:autoSpaceDN w:val="0"/>
            <w:ind w:hanging="640"/>
            <w:divId w:val="786241297"/>
            <w:rPr>
              <w:rFonts w:eastAsia="Times New Roman"/>
              <w:sz w:val="24"/>
              <w:szCs w:val="24"/>
            </w:rPr>
          </w:pPr>
          <w:r>
            <w:rPr>
              <w:rFonts w:eastAsia="Times New Roman"/>
            </w:rPr>
            <w:t>1.</w:t>
          </w:r>
          <w:r>
            <w:rPr>
              <w:rFonts w:eastAsia="Times New Roman"/>
            </w:rPr>
            <w:tab/>
            <w:t xml:space="preserve">Eric R. The Lean Startup. </w:t>
          </w:r>
        </w:p>
        <w:p w14:paraId="4C2F74F4" w14:textId="77777777" w:rsidR="00AE1E79" w:rsidRDefault="00AE1E79">
          <w:pPr>
            <w:autoSpaceDE w:val="0"/>
            <w:autoSpaceDN w:val="0"/>
            <w:ind w:hanging="640"/>
            <w:divId w:val="1958026509"/>
            <w:rPr>
              <w:rFonts w:eastAsia="Times New Roman"/>
            </w:rPr>
          </w:pPr>
          <w:r>
            <w:rPr>
              <w:rFonts w:eastAsia="Times New Roman"/>
            </w:rPr>
            <w:t>2.</w:t>
          </w:r>
          <w:r>
            <w:rPr>
              <w:rFonts w:eastAsia="Times New Roman"/>
            </w:rPr>
            <w:tab/>
            <w:t>Forbes Advisor. What Is A Startup? How Do Startups Work? [Internet]. [cited 2021 Oct 19]. Available from: https://www.forbes.com/advisor/investing/what-is-a-startup/#544a2a9a4c63</w:t>
          </w:r>
        </w:p>
        <w:p w14:paraId="53A69B5E" w14:textId="77777777" w:rsidR="00AE1E79" w:rsidRDefault="00AE1E79">
          <w:pPr>
            <w:autoSpaceDE w:val="0"/>
            <w:autoSpaceDN w:val="0"/>
            <w:ind w:hanging="640"/>
            <w:divId w:val="129252954"/>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39A3401D" w14:textId="77777777" w:rsidR="00AE1E79" w:rsidRDefault="00AE1E79">
          <w:pPr>
            <w:autoSpaceDE w:val="0"/>
            <w:autoSpaceDN w:val="0"/>
            <w:ind w:hanging="640"/>
            <w:divId w:val="410348506"/>
            <w:rPr>
              <w:rFonts w:eastAsia="Times New Roman"/>
            </w:rPr>
          </w:pPr>
          <w:r>
            <w:rPr>
              <w:rFonts w:eastAsia="Times New Roman"/>
            </w:rPr>
            <w:t>4.</w:t>
          </w:r>
          <w:r>
            <w:rPr>
              <w:rFonts w:eastAsia="Times New Roman"/>
            </w:rPr>
            <w:tab/>
            <w:t xml:space="preserve">Stoltzfus J. What is Hardware? [Internet]. </w:t>
          </w:r>
          <w:proofErr w:type="spellStart"/>
          <w:r>
            <w:rPr>
              <w:rFonts w:eastAsia="Times New Roman"/>
            </w:rPr>
            <w:t>techopedia</w:t>
          </w:r>
          <w:proofErr w:type="spellEnd"/>
          <w:r>
            <w:rPr>
              <w:rFonts w:eastAsia="Times New Roman"/>
            </w:rPr>
            <w:t>. 2020 [cited 2022 Feb 26]. Available from: https://www.techopedia.com/definition/2210/hardware-hw</w:t>
          </w:r>
        </w:p>
        <w:p w14:paraId="46DF5FA4" w14:textId="77777777" w:rsidR="00AE1E79" w:rsidRDefault="00AE1E79">
          <w:pPr>
            <w:autoSpaceDE w:val="0"/>
            <w:autoSpaceDN w:val="0"/>
            <w:ind w:hanging="640"/>
            <w:divId w:val="867646946"/>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264FEE2" w14:textId="77777777" w:rsidR="00AE1E79" w:rsidRDefault="00AE1E79">
          <w:pPr>
            <w:autoSpaceDE w:val="0"/>
            <w:autoSpaceDN w:val="0"/>
            <w:ind w:hanging="640"/>
            <w:divId w:val="345251430"/>
            <w:rPr>
              <w:rFonts w:eastAsia="Times New Roman"/>
            </w:rPr>
          </w:pPr>
          <w:r>
            <w:rPr>
              <w:rFonts w:eastAsia="Times New Roman"/>
            </w:rPr>
            <w:t>6.</w:t>
          </w:r>
          <w:r>
            <w:rPr>
              <w:rFonts w:eastAsia="Times New Roman"/>
            </w:rPr>
            <w:tab/>
            <w:t xml:space="preserve">Lydia Ramsey </w:t>
          </w:r>
          <w:proofErr w:type="spellStart"/>
          <w:r>
            <w:rPr>
              <w:rFonts w:eastAsia="Times New Roman"/>
            </w:rPr>
            <w:t>Pflanzer</w:t>
          </w:r>
          <w:proofErr w:type="spellEnd"/>
          <w:r>
            <w:rPr>
              <w:rFonts w:eastAsia="Times New Roman"/>
            </w:rPr>
            <w:t>. The History of $9 Billion Theranos and CEO Elizabeth Holmes [Internet]. Business Insider. 2019 [cited 2022 Feb 21]. Available from: https://www.businessinsider.com/the-history-of-silicon-valley-unicorn-theranos-and-ceo-elizabeth-holmes-2018-5?r=US&amp;IR=T</w:t>
          </w:r>
        </w:p>
        <w:p w14:paraId="7792D194" w14:textId="77777777" w:rsidR="00AE1E79" w:rsidRDefault="00AE1E79">
          <w:pPr>
            <w:autoSpaceDE w:val="0"/>
            <w:autoSpaceDN w:val="0"/>
            <w:ind w:hanging="640"/>
            <w:divId w:val="1262881657"/>
            <w:rPr>
              <w:rFonts w:eastAsia="Times New Roman"/>
            </w:rPr>
          </w:pPr>
          <w:r>
            <w:rPr>
              <w:rFonts w:eastAsia="Times New Roman"/>
            </w:rPr>
            <w:t>7.</w:t>
          </w:r>
          <w:r>
            <w:rPr>
              <w:rFonts w:eastAsia="Times New Roman"/>
            </w:rPr>
            <w:tab/>
            <w:t xml:space="preserve">Joseph Rago. A Drop of Blood. An Instant Diagnosis, The Wall Street Journal. 2013. </w:t>
          </w:r>
        </w:p>
        <w:p w14:paraId="567F24C9" w14:textId="77777777" w:rsidR="00AE1E79" w:rsidRDefault="00AE1E79">
          <w:pPr>
            <w:autoSpaceDE w:val="0"/>
            <w:autoSpaceDN w:val="0"/>
            <w:ind w:hanging="640"/>
            <w:divId w:val="573053703"/>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6B313E6" w14:textId="77777777" w:rsidR="00AE1E79" w:rsidRDefault="00AE1E79">
          <w:pPr>
            <w:autoSpaceDE w:val="0"/>
            <w:autoSpaceDN w:val="0"/>
            <w:ind w:hanging="640"/>
            <w:divId w:val="1571429498"/>
            <w:rPr>
              <w:rFonts w:eastAsia="Times New Roman"/>
            </w:rPr>
          </w:pPr>
          <w:r>
            <w:rPr>
              <w:rFonts w:eastAsia="Times New Roman"/>
            </w:rPr>
            <w:t>9.</w:t>
          </w:r>
          <w:r>
            <w:rPr>
              <w:rFonts w:eastAsia="Times New Roman"/>
            </w:rPr>
            <w:tab/>
            <w:t xml:space="preserve">TechCrunch. Getting Blood Work Done with Elizabeth Holmes of Theranos | Disrupt SF 2014 - YouTube [Internet]. Jon </w:t>
          </w:r>
          <w:proofErr w:type="spellStart"/>
          <w:r>
            <w:rPr>
              <w:rFonts w:eastAsia="Times New Roman"/>
            </w:rPr>
            <w:t>Shieber</w:t>
          </w:r>
          <w:proofErr w:type="spellEnd"/>
          <w:r>
            <w:rPr>
              <w:rFonts w:eastAsia="Times New Roman"/>
            </w:rPr>
            <w:t>. [cited 2022 Feb 19]. Available from: https://www.youtube.com/watch?v=AaTHtSy5le4</w:t>
          </w:r>
        </w:p>
        <w:p w14:paraId="7F0F596F" w14:textId="77777777" w:rsidR="00AE1E79" w:rsidRDefault="00AE1E79">
          <w:pPr>
            <w:autoSpaceDE w:val="0"/>
            <w:autoSpaceDN w:val="0"/>
            <w:ind w:hanging="640"/>
            <w:divId w:val="77990477"/>
            <w:rPr>
              <w:rFonts w:eastAsia="Times New Roman"/>
            </w:rPr>
          </w:pPr>
          <w:r>
            <w:rPr>
              <w:rFonts w:eastAsia="Times New Roman"/>
            </w:rPr>
            <w:t>10.</w:t>
          </w:r>
          <w:r>
            <w:rPr>
              <w:rFonts w:eastAsia="Times New Roman"/>
            </w:rPr>
            <w:tab/>
            <w:t>Jonathan Symonds. GSK [Internet]. [cited 2022 Feb 19]. Available from: https://www.gsk.com/en-gb/home/</w:t>
          </w:r>
        </w:p>
        <w:p w14:paraId="0AE6F356" w14:textId="77777777" w:rsidR="00AE1E79" w:rsidRDefault="00AE1E79">
          <w:pPr>
            <w:autoSpaceDE w:val="0"/>
            <w:autoSpaceDN w:val="0"/>
            <w:ind w:hanging="640"/>
            <w:divId w:val="95521273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5911CF08" w14:textId="77777777" w:rsidR="00AE1E79" w:rsidRDefault="00AE1E79">
          <w:pPr>
            <w:autoSpaceDE w:val="0"/>
            <w:autoSpaceDN w:val="0"/>
            <w:ind w:hanging="640"/>
            <w:divId w:val="2096508270"/>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A Closer Look At Theranos’ Big-Name Investors, Partners And Board As Elizabeth Holmes’ Criminal Trial Begins [Internet]. 2021 [cited 2022 Feb 21]. Available from: https://news.crunchbase.com/news/theranos-elizabeth-holmes-trial-investors-board/</w:t>
          </w:r>
        </w:p>
        <w:p w14:paraId="1B4046DE" w14:textId="77777777" w:rsidR="00AE1E79" w:rsidRDefault="00AE1E79">
          <w:pPr>
            <w:autoSpaceDE w:val="0"/>
            <w:autoSpaceDN w:val="0"/>
            <w:ind w:hanging="640"/>
            <w:divId w:val="2039616985"/>
            <w:rPr>
              <w:rFonts w:eastAsia="Times New Roman"/>
            </w:rPr>
          </w:pPr>
          <w:r>
            <w:rPr>
              <w:rFonts w:eastAsia="Times New Roman"/>
            </w:rPr>
            <w:t>13.</w:t>
          </w:r>
          <w:r>
            <w:rPr>
              <w:rFonts w:eastAsia="Times New Roman"/>
            </w:rPr>
            <w:tab/>
            <w:t xml:space="preserve">Charles Pfizer and Charles F. </w:t>
          </w:r>
          <w:proofErr w:type="spellStart"/>
          <w:r>
            <w:rPr>
              <w:rFonts w:eastAsia="Times New Roman"/>
            </w:rPr>
            <w:t>Erhart</w:t>
          </w:r>
          <w:proofErr w:type="spellEnd"/>
          <w:r>
            <w:rPr>
              <w:rFonts w:eastAsia="Times New Roman"/>
            </w:rPr>
            <w:t>. Pfizer: One of the world’s premier biopharmaceutical companies [Internet]. [cited 2022 Feb 19]. Available from: https://www.pfizer.com/</w:t>
          </w:r>
        </w:p>
        <w:p w14:paraId="0BEB67C7" w14:textId="77777777" w:rsidR="00AE1E79" w:rsidRDefault="00AE1E79">
          <w:pPr>
            <w:autoSpaceDE w:val="0"/>
            <w:autoSpaceDN w:val="0"/>
            <w:ind w:hanging="640"/>
            <w:divId w:val="1055396813"/>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0F8E873" w14:textId="77777777" w:rsidR="00AE1E79" w:rsidRDefault="00AE1E79">
          <w:pPr>
            <w:autoSpaceDE w:val="0"/>
            <w:autoSpaceDN w:val="0"/>
            <w:ind w:hanging="640"/>
            <w:divId w:val="901911897"/>
            <w:rPr>
              <w:rFonts w:eastAsia="Times New Roman"/>
            </w:rPr>
          </w:pPr>
          <w:r>
            <w:rPr>
              <w:rFonts w:eastAsia="Times New Roman"/>
            </w:rPr>
            <w:t>15.</w:t>
          </w:r>
          <w:r>
            <w:rPr>
              <w:rFonts w:eastAsia="Times New Roman"/>
            </w:rPr>
            <w:tab/>
            <w:t xml:space="preserve">JINA L. CHOI EESMCW. ELIZABETH HOLMES and THERANOS - Defendants. 2018;(COMPLAINT). </w:t>
          </w:r>
        </w:p>
        <w:p w14:paraId="47FA7598" w14:textId="77777777" w:rsidR="00AE1E79" w:rsidRDefault="00AE1E79">
          <w:pPr>
            <w:autoSpaceDE w:val="0"/>
            <w:autoSpaceDN w:val="0"/>
            <w:ind w:hanging="640"/>
            <w:divId w:val="2025085578"/>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6E7E1EAF" w14:textId="77777777" w:rsidR="00AE1E79" w:rsidRDefault="00AE1E79">
          <w:pPr>
            <w:autoSpaceDE w:val="0"/>
            <w:autoSpaceDN w:val="0"/>
            <w:ind w:hanging="640"/>
            <w:divId w:val="1894198103"/>
            <w:rPr>
              <w:rFonts w:eastAsia="Times New Roman"/>
            </w:rPr>
          </w:pPr>
          <w:r>
            <w:rPr>
              <w:rFonts w:eastAsia="Times New Roman"/>
            </w:rPr>
            <w:t>17.</w:t>
          </w:r>
          <w:r>
            <w:rPr>
              <w:rFonts w:eastAsia="Times New Roman"/>
            </w:rPr>
            <w:tab/>
            <w:t>Cenk U, Ana K. Elizabeth Holmes Found GUILTY Of Fraud [Internet]. TYT. [cited 2022 Feb 19]. Available from: https://www.youtube.com/watch?v=y4vqKrVFiP0</w:t>
          </w:r>
        </w:p>
        <w:p w14:paraId="776C10F0" w14:textId="77777777" w:rsidR="00AE1E79" w:rsidRDefault="00AE1E79">
          <w:pPr>
            <w:autoSpaceDE w:val="0"/>
            <w:autoSpaceDN w:val="0"/>
            <w:ind w:hanging="640"/>
            <w:divId w:val="778837825"/>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07D2C0A6" w14:textId="77777777" w:rsidR="00AE1E79" w:rsidRDefault="00AE1E79">
          <w:pPr>
            <w:autoSpaceDE w:val="0"/>
            <w:autoSpaceDN w:val="0"/>
            <w:ind w:hanging="640"/>
            <w:divId w:val="612172645"/>
            <w:rPr>
              <w:rFonts w:eastAsia="Times New Roman"/>
            </w:rPr>
          </w:pPr>
          <w:r>
            <w:rPr>
              <w:rFonts w:eastAsia="Times New Roman"/>
            </w:rPr>
            <w:t>19.</w:t>
          </w:r>
          <w:r>
            <w:rPr>
              <w:rFonts w:eastAsia="Times New Roman"/>
            </w:rPr>
            <w:tab/>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xml:space="preserve"> K. Startup Ecosystem Survey 2016. </w:t>
          </w:r>
          <w:proofErr w:type="gramStart"/>
          <w:r>
            <w:rPr>
              <w:rFonts w:eastAsia="Times New Roman"/>
            </w:rPr>
            <w:t>2016;</w:t>
          </w:r>
          <w:proofErr w:type="gramEnd"/>
          <w:r>
            <w:rPr>
              <w:rFonts w:eastAsia="Times New Roman"/>
            </w:rPr>
            <w:t xml:space="preserve"> </w:t>
          </w:r>
        </w:p>
        <w:p w14:paraId="3B3564B7" w14:textId="77777777" w:rsidR="00AE1E79" w:rsidRDefault="00AE1E79">
          <w:pPr>
            <w:autoSpaceDE w:val="0"/>
            <w:autoSpaceDN w:val="0"/>
            <w:ind w:hanging="640"/>
            <w:divId w:val="1240018694"/>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Internet]. [cited 2022 Feb 18]. Available from: http://www.sddt.com/Technology/article.cfm?Sourcecode=20150611faa&amp;_t=Learning+lessons+from+failures+of+tech+startups</w:t>
          </w:r>
        </w:p>
        <w:p w14:paraId="0A65941B" w14:textId="77777777" w:rsidR="00AE1E79" w:rsidRDefault="00AE1E79">
          <w:pPr>
            <w:autoSpaceDE w:val="0"/>
            <w:autoSpaceDN w:val="0"/>
            <w:ind w:hanging="640"/>
            <w:divId w:val="444547891"/>
            <w:rPr>
              <w:rFonts w:eastAsia="Times New Roman"/>
            </w:rPr>
          </w:pPr>
          <w:r>
            <w:rPr>
              <w:rFonts w:eastAsia="Times New Roman"/>
            </w:rPr>
            <w:t>21.</w:t>
          </w:r>
          <w:r>
            <w:rPr>
              <w:rFonts w:eastAsia="Times New Roman"/>
            </w:rPr>
            <w:tab/>
            <w:t>Ian King. Intel Loses Market Share in Server Chips But Makes Gains in PCs (INTC) - Bloomberg. [cited 2022 Feb 18]; Available from: https://www.bloomberg.com/news/articles/2022-02-09/intel-loses-market-share-in-server-chips-but-makes-gains-in-pcs</w:t>
          </w:r>
        </w:p>
        <w:p w14:paraId="75EF7831" w14:textId="77777777" w:rsidR="00AE1E79" w:rsidRDefault="00AE1E79">
          <w:pPr>
            <w:autoSpaceDE w:val="0"/>
            <w:autoSpaceDN w:val="0"/>
            <w:ind w:hanging="640"/>
            <w:divId w:val="247663140"/>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EE2EC54" w14:textId="77777777" w:rsidR="00AE1E79" w:rsidRDefault="00AE1E79">
          <w:pPr>
            <w:autoSpaceDE w:val="0"/>
            <w:autoSpaceDN w:val="0"/>
            <w:ind w:hanging="640"/>
            <w:divId w:val="172653062"/>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62914E85" w14:textId="77777777" w:rsidR="00AE1E79" w:rsidRDefault="00AE1E79">
          <w:pPr>
            <w:autoSpaceDE w:val="0"/>
            <w:autoSpaceDN w:val="0"/>
            <w:ind w:hanging="640"/>
            <w:divId w:val="1974560192"/>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7B7E35D4" w14:textId="77777777" w:rsidR="00AE1E79" w:rsidRDefault="00AE1E79">
          <w:pPr>
            <w:autoSpaceDE w:val="0"/>
            <w:autoSpaceDN w:val="0"/>
            <w:ind w:hanging="640"/>
            <w:divId w:val="202183168"/>
            <w:rPr>
              <w:rFonts w:eastAsia="Times New Roman"/>
            </w:rPr>
          </w:pPr>
          <w:r>
            <w:rPr>
              <w:rFonts w:eastAsia="Times New Roman"/>
            </w:rPr>
            <w:t>25.</w:t>
          </w:r>
          <w:r>
            <w:rPr>
              <w:rFonts w:eastAsia="Times New Roman"/>
            </w:rPr>
            <w:tab/>
            <w:t xml:space="preserve">Stock T, </w:t>
          </w:r>
          <w:proofErr w:type="spellStart"/>
          <w:r>
            <w:rPr>
              <w:rFonts w:eastAsia="Times New Roman"/>
            </w:rPr>
            <w:t>Seliger</w:t>
          </w:r>
          <w:proofErr w:type="spellEnd"/>
          <w:r>
            <w:rPr>
              <w:rFonts w:eastAsia="Times New Roman"/>
            </w:rPr>
            <w:t xml:space="preserve"> G. Methodology for the Development of Hardware Startups. Adv Mat Res. 2016;1140(August 2016):505–12. </w:t>
          </w:r>
        </w:p>
        <w:p w14:paraId="33E40D56" w14:textId="77777777" w:rsidR="00AE1E79" w:rsidRDefault="00AE1E79">
          <w:pPr>
            <w:autoSpaceDE w:val="0"/>
            <w:autoSpaceDN w:val="0"/>
            <w:ind w:hanging="640"/>
            <w:divId w:val="279342128"/>
            <w:rPr>
              <w:rFonts w:eastAsia="Times New Roman"/>
            </w:rPr>
          </w:pPr>
          <w:r>
            <w:rPr>
              <w:rFonts w:eastAsia="Times New Roman"/>
            </w:rPr>
            <w:t>26.</w:t>
          </w:r>
          <w:r>
            <w:rPr>
              <w:rFonts w:eastAsia="Times New Roman"/>
            </w:rPr>
            <w:tab/>
            <w:t xml:space="preserve">Nguyen-Duc A, Weng X, </w:t>
          </w:r>
          <w:proofErr w:type="spellStart"/>
          <w:r>
            <w:rPr>
              <w:rFonts w:eastAsia="Times New Roman"/>
            </w:rPr>
            <w:t>Abrahamsson</w:t>
          </w:r>
          <w:proofErr w:type="spellEnd"/>
          <w:r>
            <w:rPr>
              <w:rFonts w:eastAsia="Times New Roman"/>
            </w:rPr>
            <w:t xml:space="preserve"> P. A preliminary study of agility in business and production: Cases of early-stage hardware startups. International Symposium on Empirical Software Engineering and Measurement. 2018. </w:t>
          </w:r>
        </w:p>
        <w:p w14:paraId="4EE077E1" w14:textId="77777777" w:rsidR="00AE1E79" w:rsidRDefault="00AE1E79">
          <w:pPr>
            <w:autoSpaceDE w:val="0"/>
            <w:autoSpaceDN w:val="0"/>
            <w:ind w:hanging="640"/>
            <w:divId w:val="630982420"/>
            <w:rPr>
              <w:rFonts w:eastAsia="Times New Roman"/>
            </w:rPr>
          </w:pPr>
          <w:r>
            <w:rPr>
              <w:rFonts w:eastAsia="Times New Roman"/>
            </w:rPr>
            <w:t>27.</w:t>
          </w:r>
          <w:r>
            <w:rPr>
              <w:rFonts w:eastAsia="Times New Roman"/>
            </w:rPr>
            <w:tab/>
            <w:t xml:space="preserve">Griffith E. Why Do Startups Fail? Because Hardware is Hard. Wired. 2017. </w:t>
          </w:r>
        </w:p>
        <w:p w14:paraId="1463D233" w14:textId="77777777" w:rsidR="00AE1E79" w:rsidRDefault="00AE1E79">
          <w:pPr>
            <w:autoSpaceDE w:val="0"/>
            <w:autoSpaceDN w:val="0"/>
            <w:ind w:hanging="640"/>
            <w:divId w:val="389427809"/>
            <w:rPr>
              <w:rFonts w:eastAsia="Times New Roman"/>
            </w:rPr>
          </w:pPr>
          <w:r>
            <w:rPr>
              <w:rFonts w:eastAsia="Times New Roman"/>
            </w:rPr>
            <w:t>28.</w:t>
          </w:r>
          <w:r>
            <w:rPr>
              <w:rFonts w:eastAsia="Times New Roman"/>
            </w:rPr>
            <w:tab/>
            <w:t xml:space="preserve">Li Z, </w:t>
          </w:r>
          <w:proofErr w:type="spellStart"/>
          <w:r>
            <w:rPr>
              <w:rFonts w:eastAsia="Times New Roman"/>
            </w:rPr>
            <w:t>Seering</w:t>
          </w:r>
          <w:proofErr w:type="spellEnd"/>
          <w:r>
            <w:rPr>
              <w:rFonts w:eastAsia="Times New Roman"/>
            </w:rPr>
            <w:t xml:space="preserve"> W.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Proceedings of the International Conference on Engineering Design, ICED. 2019;2019-</w:t>
          </w:r>
          <w:proofErr w:type="gramStart"/>
          <w:r>
            <w:rPr>
              <w:rFonts w:eastAsia="Times New Roman"/>
            </w:rPr>
            <w:t>Augus(</w:t>
          </w:r>
          <w:proofErr w:type="gramEnd"/>
          <w:r>
            <w:rPr>
              <w:rFonts w:eastAsia="Times New Roman"/>
            </w:rPr>
            <w:t xml:space="preserve">August):2239–48. </w:t>
          </w:r>
        </w:p>
        <w:p w14:paraId="5483B1BD" w14:textId="77777777" w:rsidR="00AE1E79" w:rsidRDefault="00AE1E79">
          <w:pPr>
            <w:autoSpaceDE w:val="0"/>
            <w:autoSpaceDN w:val="0"/>
            <w:ind w:hanging="640"/>
            <w:divId w:val="1413355331"/>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5B4676E0" w14:textId="77777777" w:rsidR="00AE1E79" w:rsidRDefault="00AE1E79">
          <w:pPr>
            <w:autoSpaceDE w:val="0"/>
            <w:autoSpaceDN w:val="0"/>
            <w:ind w:hanging="640"/>
            <w:divId w:val="1842163210"/>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394B59B3" w14:textId="77777777" w:rsidR="00AE1E79" w:rsidRDefault="00AE1E79">
          <w:pPr>
            <w:autoSpaceDE w:val="0"/>
            <w:autoSpaceDN w:val="0"/>
            <w:ind w:hanging="640"/>
            <w:divId w:val="1226181420"/>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Internet]. [cited 2022 Feb 18]. Available from: https://www.eban.org/</w:t>
          </w:r>
        </w:p>
        <w:p w14:paraId="1ABCF834" w14:textId="77777777" w:rsidR="00AE1E79" w:rsidRDefault="00AE1E79">
          <w:pPr>
            <w:autoSpaceDE w:val="0"/>
            <w:autoSpaceDN w:val="0"/>
            <w:ind w:hanging="640"/>
            <w:divId w:val="854416381"/>
            <w:rPr>
              <w:rFonts w:eastAsia="Times New Roman"/>
            </w:rPr>
          </w:pPr>
          <w:r>
            <w:rPr>
              <w:rFonts w:eastAsia="Times New Roman"/>
            </w:rPr>
            <w:t>32.</w:t>
          </w:r>
          <w:r>
            <w:rPr>
              <w:rFonts w:eastAsia="Times New Roman"/>
            </w:rPr>
            <w:tab/>
          </w:r>
          <w:proofErr w:type="spellStart"/>
          <w:r>
            <w:rPr>
              <w:rFonts w:eastAsia="Times New Roman"/>
            </w:rPr>
            <w:t>Bednár</w:t>
          </w:r>
          <w:proofErr w:type="spellEnd"/>
          <w:r>
            <w:rPr>
              <w:rFonts w:eastAsia="Times New Roman"/>
            </w:rPr>
            <w:t xml:space="preserve"> IR, </w:t>
          </w:r>
          <w:proofErr w:type="spellStart"/>
          <w:r>
            <w:rPr>
              <w:rFonts w:eastAsia="Times New Roman"/>
            </w:rPr>
            <w:t>Tarišková</w:t>
          </w:r>
          <w:proofErr w:type="spellEnd"/>
          <w:r>
            <w:rPr>
              <w:rFonts w:eastAsia="Times New Roman"/>
            </w:rPr>
            <w:t xml:space="preserve"> IN. Indicators of startup failure. 2017;240(5):238–40. </w:t>
          </w:r>
        </w:p>
        <w:p w14:paraId="5E8AA400" w14:textId="77777777" w:rsidR="00AE1E79" w:rsidRDefault="00AE1E79">
          <w:pPr>
            <w:autoSpaceDE w:val="0"/>
            <w:autoSpaceDN w:val="0"/>
            <w:ind w:hanging="640"/>
            <w:divId w:val="166484269"/>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07C28E49" w14:textId="77777777" w:rsidR="00AE1E79" w:rsidRDefault="00AE1E79">
          <w:pPr>
            <w:autoSpaceDE w:val="0"/>
            <w:autoSpaceDN w:val="0"/>
            <w:ind w:hanging="640"/>
            <w:divId w:val="1060594787"/>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4DD94AC7" w14:textId="77777777" w:rsidR="00AE1E79" w:rsidRDefault="00AE1E79">
          <w:pPr>
            <w:autoSpaceDE w:val="0"/>
            <w:autoSpaceDN w:val="0"/>
            <w:ind w:hanging="640"/>
            <w:divId w:val="1407147874"/>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Internet]. [cited 2022 Feb 18]. Available from: https://www.seattletimes.com/business/the-next-wave-of-unicorn-startups-focus-on-software/</w:t>
          </w:r>
        </w:p>
        <w:p w14:paraId="2416A057" w14:textId="77777777" w:rsidR="00AE1E79" w:rsidRDefault="00AE1E79">
          <w:pPr>
            <w:autoSpaceDE w:val="0"/>
            <w:autoSpaceDN w:val="0"/>
            <w:ind w:hanging="640"/>
            <w:divId w:val="1392003020"/>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Internet]. [cited 2022 Feb 18]. Available from: https://www.redhat.com/en</w:t>
          </w:r>
        </w:p>
        <w:p w14:paraId="1312009A" w14:textId="77777777" w:rsidR="00AE1E79" w:rsidRDefault="00AE1E79">
          <w:pPr>
            <w:autoSpaceDE w:val="0"/>
            <w:autoSpaceDN w:val="0"/>
            <w:ind w:hanging="640"/>
            <w:divId w:val="180170263"/>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34ADC300" w14:textId="77777777" w:rsidR="00AE1E79" w:rsidRDefault="00AE1E79">
          <w:pPr>
            <w:autoSpaceDE w:val="0"/>
            <w:autoSpaceDN w:val="0"/>
            <w:ind w:hanging="640"/>
            <w:divId w:val="913588670"/>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091EB38A" w14:textId="77777777" w:rsidR="00AE1E79" w:rsidRDefault="00AE1E79">
          <w:pPr>
            <w:autoSpaceDE w:val="0"/>
            <w:autoSpaceDN w:val="0"/>
            <w:ind w:hanging="640"/>
            <w:divId w:val="1002779259"/>
            <w:rPr>
              <w:rFonts w:eastAsia="Times New Roman"/>
            </w:rPr>
          </w:pPr>
          <w:r>
            <w:rPr>
              <w:rFonts w:eastAsia="Times New Roman"/>
            </w:rPr>
            <w:t>39.</w:t>
          </w:r>
          <w:r>
            <w:rPr>
              <w:rFonts w:eastAsia="Times New Roman"/>
            </w:rPr>
            <w:tab/>
          </w:r>
          <w:proofErr w:type="spellStart"/>
          <w:r>
            <w:rPr>
              <w:rFonts w:eastAsia="Times New Roman"/>
            </w:rPr>
            <w:t>Bajwa</w:t>
          </w:r>
          <w:proofErr w:type="spellEnd"/>
          <w:r>
            <w:rPr>
              <w:rFonts w:eastAsia="Times New Roman"/>
            </w:rPr>
            <w:t xml:space="preserve"> SS, Wang X, Nguyen Duc A, </w:t>
          </w:r>
          <w:proofErr w:type="spellStart"/>
          <w:r>
            <w:rPr>
              <w:rFonts w:eastAsia="Times New Roman"/>
            </w:rPr>
            <w:t>Abrahamsson</w:t>
          </w:r>
          <w:proofErr w:type="spellEnd"/>
          <w:r>
            <w:rPr>
              <w:rFonts w:eastAsia="Times New Roman"/>
            </w:rPr>
            <w:t xml:space="preserve"> P. “Failures” to be celebrated: an analysis of major pivots of software startups. </w:t>
          </w:r>
          <w:proofErr w:type="spellStart"/>
          <w:r>
            <w:rPr>
              <w:rFonts w:eastAsia="Times New Roman"/>
            </w:rPr>
            <w:t>Empir</w:t>
          </w:r>
          <w:proofErr w:type="spellEnd"/>
          <w:r>
            <w:rPr>
              <w:rFonts w:eastAsia="Times New Roman"/>
            </w:rPr>
            <w:t xml:space="preserve"> </w:t>
          </w:r>
          <w:proofErr w:type="spellStart"/>
          <w:r>
            <w:rPr>
              <w:rFonts w:eastAsia="Times New Roman"/>
            </w:rPr>
            <w:t>Softw</w:t>
          </w:r>
          <w:proofErr w:type="spellEnd"/>
          <w:r>
            <w:rPr>
              <w:rFonts w:eastAsia="Times New Roman"/>
            </w:rPr>
            <w:t xml:space="preserve"> Eng. 2017 Oct 1;22(5):2373–408. </w:t>
          </w:r>
        </w:p>
        <w:p w14:paraId="79DA751E" w14:textId="77777777" w:rsidR="00AE1E79" w:rsidRDefault="00AE1E79">
          <w:pPr>
            <w:autoSpaceDE w:val="0"/>
            <w:autoSpaceDN w:val="0"/>
            <w:ind w:hanging="640"/>
            <w:divId w:val="880282567"/>
            <w:rPr>
              <w:rFonts w:eastAsia="Times New Roman"/>
            </w:rPr>
          </w:pPr>
          <w:r>
            <w:rPr>
              <w:rFonts w:eastAsia="Times New Roman"/>
            </w:rPr>
            <w:t>40.</w:t>
          </w:r>
          <w:r>
            <w:rPr>
              <w:rFonts w:eastAsia="Times New Roman"/>
            </w:rPr>
            <w:tab/>
            <w:t xml:space="preserve">Rafiq U, </w:t>
          </w:r>
          <w:proofErr w:type="spellStart"/>
          <w:r>
            <w:rPr>
              <w:rFonts w:eastAsia="Times New Roman"/>
            </w:rPr>
            <w:t>Melegati</w:t>
          </w:r>
          <w:proofErr w:type="spellEnd"/>
          <w:r>
            <w:rPr>
              <w:rFonts w:eastAsia="Times New Roman"/>
            </w:rPr>
            <w:t xml:space="preserve"> J, Khanna D, Guerra E, Wang X. Analytics mistakes that derail software startups. In: ACM International Conference Proceeding Series. Association for Computing Machinery; 2021. p. 60–9. </w:t>
          </w:r>
        </w:p>
        <w:p w14:paraId="4CCC04BF" w14:textId="77777777" w:rsidR="00AE1E79" w:rsidRDefault="00AE1E79">
          <w:pPr>
            <w:autoSpaceDE w:val="0"/>
            <w:autoSpaceDN w:val="0"/>
            <w:ind w:hanging="640"/>
            <w:divId w:val="1724258557"/>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9DEEF2C" w14:textId="77777777" w:rsidR="00AE1E79" w:rsidRDefault="00AE1E79">
          <w:pPr>
            <w:autoSpaceDE w:val="0"/>
            <w:autoSpaceDN w:val="0"/>
            <w:ind w:hanging="640"/>
            <w:divId w:val="1069379277"/>
            <w:rPr>
              <w:rFonts w:eastAsia="Times New Roman"/>
            </w:rPr>
          </w:pPr>
          <w:r>
            <w:rPr>
              <w:rFonts w:eastAsia="Times New Roman"/>
            </w:rPr>
            <w:t>42.</w:t>
          </w:r>
          <w:r>
            <w:rPr>
              <w:rFonts w:eastAsia="Times New Roman"/>
            </w:rPr>
            <w:tab/>
            <w:t xml:space="preserve">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Internet]. [cited 2022 Feb 18]. Available from: https://github.com/HeiderJeffer/Gilgamesh</w:t>
          </w:r>
        </w:p>
        <w:p w14:paraId="088A5862" w14:textId="77777777" w:rsidR="00AE1E79" w:rsidRDefault="00AE1E79">
          <w:pPr>
            <w:autoSpaceDE w:val="0"/>
            <w:autoSpaceDN w:val="0"/>
            <w:ind w:hanging="640"/>
            <w:divId w:val="1282684545"/>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E6D6292" w14:textId="77777777" w:rsidR="00AE1E79" w:rsidRDefault="00AE1E79">
          <w:pPr>
            <w:autoSpaceDE w:val="0"/>
            <w:autoSpaceDN w:val="0"/>
            <w:ind w:hanging="640"/>
            <w:divId w:val="2089887179"/>
            <w:rPr>
              <w:rFonts w:eastAsia="Times New Roman"/>
            </w:rPr>
          </w:pPr>
          <w:r>
            <w:rPr>
              <w:rFonts w:eastAsia="Times New Roman"/>
            </w:rPr>
            <w:t>44.</w:t>
          </w:r>
          <w:r>
            <w:rPr>
              <w:rFonts w:eastAsia="Times New Roman"/>
            </w:rPr>
            <w:tab/>
            <w:t xml:space="preserve">CB-Insights. T0p 9 and Top 20 Reasons Startups Fail. </w:t>
          </w:r>
          <w:proofErr w:type="gramStart"/>
          <w:r>
            <w:rPr>
              <w:rFonts w:eastAsia="Times New Roman"/>
            </w:rPr>
            <w:t>New York;</w:t>
          </w:r>
          <w:proofErr w:type="gramEnd"/>
          <w:r>
            <w:rPr>
              <w:rFonts w:eastAsia="Times New Roman"/>
            </w:rPr>
            <w:t xml:space="preserve"> </w:t>
          </w:r>
        </w:p>
        <w:p w14:paraId="056B5302" w14:textId="77777777" w:rsidR="00AE1E79" w:rsidRDefault="00AE1E79">
          <w:pPr>
            <w:autoSpaceDE w:val="0"/>
            <w:autoSpaceDN w:val="0"/>
            <w:ind w:hanging="640"/>
            <w:divId w:val="1733574282"/>
            <w:rPr>
              <w:rFonts w:eastAsia="Times New Roman"/>
            </w:rPr>
          </w:pPr>
          <w:r>
            <w:rPr>
              <w:rFonts w:eastAsia="Times New Roman"/>
            </w:rPr>
            <w:t>45.</w:t>
          </w:r>
          <w:r>
            <w:rPr>
              <w:rFonts w:eastAsia="Times New Roman"/>
            </w:rPr>
            <w:tab/>
            <w:t xml:space="preserve">CB-Insights. The Top 9 Reasons Hardware Startups Fail. </w:t>
          </w:r>
        </w:p>
        <w:p w14:paraId="015C30A6" w14:textId="77777777" w:rsidR="00AE1E79" w:rsidRDefault="00AE1E79">
          <w:pPr>
            <w:autoSpaceDE w:val="0"/>
            <w:autoSpaceDN w:val="0"/>
            <w:ind w:hanging="640"/>
            <w:divId w:val="1573390053"/>
            <w:rPr>
              <w:rFonts w:eastAsia="Times New Roman"/>
            </w:rPr>
          </w:pPr>
          <w:r>
            <w:rPr>
              <w:rFonts w:eastAsia="Times New Roman"/>
            </w:rPr>
            <w:t>46.</w:t>
          </w:r>
          <w:r>
            <w:rPr>
              <w:rFonts w:eastAsia="Times New Roman"/>
            </w:rPr>
            <w:tab/>
            <w:t>Angel. Angel Sensor [Internet]. 2019. Available from: https://angel.co/company/angel-sensor</w:t>
          </w:r>
        </w:p>
        <w:p w14:paraId="48C2F744" w14:textId="77777777" w:rsidR="00AE1E79" w:rsidRDefault="00AE1E79">
          <w:pPr>
            <w:autoSpaceDE w:val="0"/>
            <w:autoSpaceDN w:val="0"/>
            <w:ind w:hanging="640"/>
            <w:divId w:val="388965051"/>
            <w:rPr>
              <w:rFonts w:eastAsia="Times New Roman"/>
            </w:rPr>
          </w:pPr>
          <w:r>
            <w:rPr>
              <w:rFonts w:eastAsia="Times New Roman"/>
            </w:rPr>
            <w:t>47.</w:t>
          </w:r>
          <w:r>
            <w:rPr>
              <w:rFonts w:eastAsia="Times New Roman"/>
            </w:rPr>
            <w:tab/>
            <w:t xml:space="preserve">Anki. </w:t>
          </w:r>
        </w:p>
        <w:p w14:paraId="7A94D6EC" w14:textId="77777777" w:rsidR="00AE1E79" w:rsidRDefault="00AE1E79">
          <w:pPr>
            <w:autoSpaceDE w:val="0"/>
            <w:autoSpaceDN w:val="0"/>
            <w:ind w:hanging="640"/>
            <w:divId w:val="1777094250"/>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3B0624A1" w14:textId="77777777" w:rsidR="00AE1E79" w:rsidRDefault="00AE1E79">
          <w:pPr>
            <w:autoSpaceDE w:val="0"/>
            <w:autoSpaceDN w:val="0"/>
            <w:ind w:hanging="640"/>
            <w:divId w:val="1609391178"/>
            <w:rPr>
              <w:rFonts w:eastAsia="Times New Roman"/>
            </w:rPr>
          </w:pPr>
          <w:r>
            <w:rPr>
              <w:rFonts w:eastAsia="Times New Roman"/>
            </w:rPr>
            <w:t>49.</w:t>
          </w:r>
          <w:r>
            <w:rPr>
              <w:rFonts w:eastAsia="Times New Roman"/>
            </w:rPr>
            <w:tab/>
            <w:t xml:space="preserve">Ramey K, E, </w:t>
          </w:r>
          <w:proofErr w:type="spellStart"/>
          <w:r>
            <w:rPr>
              <w:rFonts w:eastAsia="Times New Roman"/>
            </w:rPr>
            <w:t>Hilppö</w:t>
          </w:r>
          <w:proofErr w:type="spellEnd"/>
          <w:r>
            <w:rPr>
              <w:rFonts w:eastAsia="Times New Roman"/>
            </w:rPr>
            <w:t xml:space="preserve"> J, Dyer E, </w:t>
          </w:r>
          <w:proofErr w:type="spellStart"/>
          <w:r>
            <w:rPr>
              <w:rFonts w:eastAsia="Times New Roman"/>
            </w:rPr>
            <w:t>Krist</w:t>
          </w:r>
          <w:proofErr w:type="spellEnd"/>
          <w:r>
            <w:rPr>
              <w:rFonts w:eastAsia="Times New Roman"/>
            </w:rPr>
            <w:t xml:space="preserve"> C. Qualitative Analysis of Video Data: Standards and Heuristics [Internet]. [cited 2022 Oct 16]. Available from: https://www.researchgate.net/publication/319965247_Qualitative_Analysis_of_Video_Data_Standards_and_Heuristics</w:t>
          </w:r>
        </w:p>
        <w:p w14:paraId="75B808EE" w14:textId="77777777" w:rsidR="00AE1E79" w:rsidRDefault="00AE1E79">
          <w:pPr>
            <w:autoSpaceDE w:val="0"/>
            <w:autoSpaceDN w:val="0"/>
            <w:ind w:hanging="640"/>
            <w:divId w:val="499545988"/>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303B8780" w:rsidR="00AE1E79" w:rsidRPr="00AE1E79" w:rsidRDefault="00AE1E79"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97E65" w14:textId="77777777" w:rsidR="00AD4790" w:rsidRDefault="00AD4790">
      <w:r>
        <w:separator/>
      </w:r>
    </w:p>
  </w:endnote>
  <w:endnote w:type="continuationSeparator" w:id="0">
    <w:p w14:paraId="0623D27F" w14:textId="77777777" w:rsidR="00AD4790" w:rsidRDefault="00AD4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E953E" w14:textId="77777777" w:rsidR="00AD4790" w:rsidRDefault="00AD4790">
      <w:r>
        <w:separator/>
      </w:r>
    </w:p>
  </w:footnote>
  <w:footnote w:type="continuationSeparator" w:id="0">
    <w:p w14:paraId="2C7EBCAD" w14:textId="77777777" w:rsidR="00AD4790" w:rsidRDefault="00AD4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Mq0FAJf0r7k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3E8A"/>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407B7"/>
    <w:rsid w:val="001462D9"/>
    <w:rsid w:val="00150130"/>
    <w:rsid w:val="00151AE5"/>
    <w:rsid w:val="001548B7"/>
    <w:rsid w:val="00155A7B"/>
    <w:rsid w:val="00155EC3"/>
    <w:rsid w:val="00163390"/>
    <w:rsid w:val="0016345E"/>
    <w:rsid w:val="00164E2F"/>
    <w:rsid w:val="00165BB9"/>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C0DB4"/>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6AB"/>
    <w:rsid w:val="00CF579A"/>
    <w:rsid w:val="00CF66A4"/>
    <w:rsid w:val="00CF6B70"/>
    <w:rsid w:val="00CF7CC3"/>
    <w:rsid w:val="00D01A4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20C19"/>
    <w:rsid w:val="00E2680E"/>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72FA"/>
    <w:rsid w:val="00F97348"/>
    <w:rsid w:val="00FA00BF"/>
    <w:rsid w:val="00FA29D7"/>
    <w:rsid w:val="00FA2A04"/>
    <w:rsid w:val="00FA4BED"/>
    <w:rsid w:val="00FA5DF4"/>
    <w:rsid w:val="00FA6B19"/>
    <w:rsid w:val="00FA7305"/>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3162"/>
    <w:rsid w:val="00230B73"/>
    <w:rsid w:val="00234A50"/>
    <w:rsid w:val="00361987"/>
    <w:rsid w:val="003917B0"/>
    <w:rsid w:val="003D702F"/>
    <w:rsid w:val="005D4DB6"/>
    <w:rsid w:val="0066077B"/>
    <w:rsid w:val="006C2C23"/>
    <w:rsid w:val="006E3E45"/>
    <w:rsid w:val="00763B16"/>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E24B50"/>
    <w:rsid w:val="00EE7971"/>
    <w:rsid w:val="00F3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46</Pages>
  <Words>10045</Words>
  <Characters>57261</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1142</cp:revision>
  <cp:lastPrinted>2022-10-14T19:47:00Z</cp:lastPrinted>
  <dcterms:created xsi:type="dcterms:W3CDTF">2022-10-13T18:58:00Z</dcterms:created>
  <dcterms:modified xsi:type="dcterms:W3CDTF">2022-10-1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